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F5F1E" w14:textId="12B1E468" w:rsidR="00590702" w:rsidRPr="00DC2116" w:rsidRDefault="00590702" w:rsidP="00DC2116">
      <w:pPr>
        <w:jc w:val="both"/>
        <w:rPr>
          <w:rFonts w:ascii="Times New Roman" w:eastAsia="SimSun" w:hAnsi="Times New Roman" w:cs="Times New Roman"/>
          <w:kern w:val="3"/>
          <w:lang w:eastAsia="zh-CN" w:bidi="hi-IN"/>
        </w:rPr>
      </w:pPr>
      <w:r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Załącznik nr </w:t>
      </w:r>
      <w:r w:rsidR="007D759B" w:rsidRPr="00DC2116">
        <w:rPr>
          <w:rFonts w:ascii="Times New Roman" w:eastAsia="SimSun" w:hAnsi="Times New Roman" w:cs="Times New Roman"/>
          <w:kern w:val="3"/>
          <w:lang w:eastAsia="zh-CN" w:bidi="hi-IN"/>
        </w:rPr>
        <w:t>2</w:t>
      </w:r>
      <w:r w:rsidR="001249E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do Zapytania ofertowego Nr </w:t>
      </w:r>
      <w:r w:rsidR="00951E4E">
        <w:rPr>
          <w:rFonts w:ascii="Times New Roman" w:eastAsia="SimSun" w:hAnsi="Times New Roman" w:cs="Times New Roman"/>
          <w:kern w:val="3"/>
          <w:lang w:eastAsia="zh-CN" w:bidi="hi-IN"/>
        </w:rPr>
        <w:t>4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/</w:t>
      </w:r>
      <w:proofErr w:type="spellStart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>EHN</w:t>
      </w:r>
      <w:proofErr w:type="spellEnd"/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t xml:space="preserve">/BLOCZEK/2020, dot. realizacji zamówienia </w:t>
      </w:r>
      <w:r w:rsidR="00DC2116" w:rsidRPr="00DC2116">
        <w:rPr>
          <w:rFonts w:ascii="Times New Roman" w:eastAsia="SimSun" w:hAnsi="Times New Roman" w:cs="Times New Roman"/>
          <w:kern w:val="3"/>
          <w:lang w:eastAsia="zh-CN" w:bidi="hi-IN"/>
        </w:rPr>
        <w:br/>
        <w:t>w ramach projektu aplikującego do konkursu 6/1.1.1/2020 Szybka ścieżka</w:t>
      </w:r>
    </w:p>
    <w:p w14:paraId="1700A4BE" w14:textId="77777777" w:rsidR="00590702" w:rsidRPr="00DC2116" w:rsidRDefault="00590702" w:rsidP="00590702">
      <w:pPr>
        <w:rPr>
          <w:rFonts w:ascii="Times New Roman" w:eastAsia="Arial" w:hAnsi="Times New Roman" w:cs="Times New Roman"/>
          <w:b/>
          <w:sz w:val="18"/>
          <w:szCs w:val="18"/>
        </w:rPr>
      </w:pPr>
    </w:p>
    <w:p w14:paraId="626C0C22" w14:textId="77777777" w:rsidR="007D759B" w:rsidRPr="00DC2116" w:rsidRDefault="007D759B" w:rsidP="00590702">
      <w:pPr>
        <w:jc w:val="center"/>
        <w:rPr>
          <w:rFonts w:ascii="Times New Roman" w:eastAsia="Arial" w:hAnsi="Times New Roman" w:cs="Times New Roman"/>
          <w:b/>
          <w:sz w:val="18"/>
          <w:szCs w:val="18"/>
        </w:rPr>
      </w:pPr>
    </w:p>
    <w:p w14:paraId="42E21D09" w14:textId="79433344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637CF8">
        <w:rPr>
          <w:rFonts w:ascii="Times New Roman" w:hAnsi="Times New Roman" w:cs="Times New Roman"/>
          <w:i/>
          <w:iCs/>
          <w:sz w:val="18"/>
          <w:szCs w:val="24"/>
        </w:rPr>
        <w:t>(Pieczęć firmowa lub dane Wykonawcy)</w:t>
      </w:r>
    </w:p>
    <w:p w14:paraId="7780B79C" w14:textId="77777777" w:rsidR="007D759B" w:rsidRPr="00DC2116" w:rsidRDefault="007D759B" w:rsidP="007D759B">
      <w:pPr>
        <w:pStyle w:val="Tekstpodstawowy"/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9C173C" w14:textId="77777777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10D79B" w14:textId="6321C29B" w:rsidR="007D759B" w:rsidRPr="00DC2116" w:rsidRDefault="00A73F76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2116">
        <w:rPr>
          <w:rFonts w:ascii="Times New Roman" w:hAnsi="Times New Roman" w:cs="Times New Roman"/>
          <w:b/>
          <w:sz w:val="24"/>
          <w:szCs w:val="24"/>
        </w:rPr>
        <w:t>SPECYFIKACJA TECHNICZNA PRZEDMIOTU ZAMÓWIENIA</w:t>
      </w:r>
    </w:p>
    <w:p w14:paraId="1B2323C1" w14:textId="2E1F66ED" w:rsidR="007D759B" w:rsidRPr="00DC2116" w:rsidRDefault="007D759B" w:rsidP="007D759B">
      <w:pPr>
        <w:pStyle w:val="Tekstpodstawowy"/>
        <w:spacing w:after="0"/>
        <w:ind w:left="54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B6C65C" w14:textId="401B86C3" w:rsidR="007D759B" w:rsidRPr="00DC2116" w:rsidRDefault="00951E4E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>
        <w:rPr>
          <w:b/>
        </w:rPr>
        <w:t>Piknometry</w:t>
      </w:r>
      <w:r w:rsidR="00147D7B">
        <w:rPr>
          <w:b/>
        </w:rPr>
        <w:t xml:space="preserve"> </w:t>
      </w:r>
      <w:r w:rsidR="007D759B" w:rsidRPr="00DC2116">
        <w:rPr>
          <w:b/>
          <w:bCs/>
          <w:color w:val="000000"/>
        </w:rPr>
        <w:t>– 1</w:t>
      </w:r>
      <w:r>
        <w:rPr>
          <w:b/>
          <w:bCs/>
          <w:color w:val="000000"/>
        </w:rPr>
        <w:t>2</w:t>
      </w:r>
      <w:r w:rsidR="007D759B" w:rsidRPr="00DC2116">
        <w:rPr>
          <w:b/>
          <w:bCs/>
          <w:color w:val="000000"/>
        </w:rPr>
        <w:t xml:space="preserve"> szt.</w:t>
      </w:r>
    </w:p>
    <w:p w14:paraId="6F31C51D" w14:textId="77777777" w:rsidR="00A73F76" w:rsidRPr="00DC2116" w:rsidRDefault="00A73F76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  <w:r w:rsidRPr="00DC2116">
        <w:rPr>
          <w:b/>
          <w:bCs/>
          <w:color w:val="000000"/>
        </w:rPr>
        <w:t xml:space="preserve">Nazwa i/lub numer katalogowy urządzenia </w:t>
      </w:r>
      <w:r w:rsidR="007D759B" w:rsidRPr="00DC2116">
        <w:rPr>
          <w:b/>
          <w:bCs/>
          <w:color w:val="000000"/>
        </w:rPr>
        <w:t>oferowan</w:t>
      </w:r>
      <w:r w:rsidRPr="00DC2116">
        <w:rPr>
          <w:b/>
          <w:bCs/>
          <w:color w:val="000000"/>
        </w:rPr>
        <w:t>ego</w:t>
      </w:r>
      <w:r w:rsidR="007D759B" w:rsidRPr="00DC2116">
        <w:rPr>
          <w:b/>
          <w:bCs/>
          <w:color w:val="000000"/>
        </w:rPr>
        <w:t xml:space="preserve"> przez Wykonawcę:</w:t>
      </w:r>
    </w:p>
    <w:p w14:paraId="68D45F49" w14:textId="77777777" w:rsidR="00615D28" w:rsidRPr="00DC2116" w:rsidRDefault="00615D28" w:rsidP="007D759B">
      <w:pPr>
        <w:pStyle w:val="NormalnyWeb"/>
        <w:spacing w:before="0" w:beforeAutospacing="0" w:after="120" w:afterAutospacing="0"/>
        <w:jc w:val="both"/>
        <w:rPr>
          <w:b/>
          <w:bCs/>
          <w:color w:val="000000"/>
        </w:rPr>
      </w:pPr>
    </w:p>
    <w:p w14:paraId="13AC741F" w14:textId="6016A000" w:rsidR="007D759B" w:rsidRPr="00637CF8" w:rsidRDefault="00A73F76" w:rsidP="007D759B">
      <w:pPr>
        <w:pStyle w:val="NormalnyWeb"/>
        <w:spacing w:before="0" w:beforeAutospacing="0" w:after="120" w:afterAutospacing="0"/>
        <w:jc w:val="both"/>
        <w:rPr>
          <w:bCs/>
          <w:color w:val="000000"/>
        </w:rPr>
      </w:pPr>
      <w:r w:rsidRPr="00637CF8">
        <w:rPr>
          <w:bCs/>
          <w:color w:val="000000"/>
          <w:sz w:val="22"/>
        </w:rPr>
        <w:t>…………………………………………</w:t>
      </w:r>
      <w:r w:rsidR="007D759B" w:rsidRPr="00637CF8">
        <w:rPr>
          <w:bCs/>
          <w:color w:val="000000"/>
          <w:sz w:val="22"/>
        </w:rPr>
        <w:t>……………………………………………</w:t>
      </w:r>
    </w:p>
    <w:p w14:paraId="7C777F32" w14:textId="77777777" w:rsidR="007D759B" w:rsidRPr="00DC2116" w:rsidRDefault="007D759B" w:rsidP="007D759B">
      <w:pPr>
        <w:pStyle w:val="Tekstpodstawowy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66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2"/>
        <w:gridCol w:w="1448"/>
        <w:gridCol w:w="3118"/>
      </w:tblGrid>
      <w:tr w:rsidR="007D759B" w:rsidRPr="00DC2116" w14:paraId="0C7A3BAC" w14:textId="77777777" w:rsidTr="00637CF8">
        <w:trPr>
          <w:trHeight w:val="790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2CCC74" w14:textId="080CFD6F" w:rsidR="007D759B" w:rsidRPr="00637CF8" w:rsidRDefault="00A73F76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Urządzenie spełniaj</w:t>
            </w:r>
            <w:r w:rsidR="004045D4"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ą</w:t>
            </w:r>
            <w:r w:rsidRPr="00637CF8">
              <w:rPr>
                <w:rFonts w:ascii="Times New Roman" w:hAnsi="Times New Roman" w:cs="Times New Roman"/>
                <w:b/>
                <w:szCs w:val="24"/>
                <w:lang w:eastAsia="en-US"/>
              </w:rPr>
              <w:t>ce następujące wymagania: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C3E21" w14:textId="788CE3B6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spacing w:val="-2"/>
                <w:szCs w:val="24"/>
                <w:lang w:eastAsia="en-US"/>
              </w:rPr>
              <w:t>Wymaganie spełnione (TAK/NIE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85679" w14:textId="77777777" w:rsidR="007D759B" w:rsidRPr="00637CF8" w:rsidRDefault="007D759B" w:rsidP="00637CF8">
            <w:pPr>
              <w:widowControl w:val="0"/>
              <w:spacing w:after="0" w:line="288" w:lineRule="auto"/>
              <w:jc w:val="center"/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</w:pPr>
            <w:r w:rsidRPr="00637CF8">
              <w:rPr>
                <w:rFonts w:ascii="Times New Roman" w:hAnsi="Times New Roman" w:cs="Times New Roman"/>
                <w:b/>
                <w:iCs/>
                <w:szCs w:val="24"/>
                <w:lang w:eastAsia="en-US"/>
              </w:rPr>
              <w:t>Uwagi</w:t>
            </w:r>
          </w:p>
        </w:tc>
      </w:tr>
      <w:tr w:rsidR="00C964F0" w:rsidRPr="00DC2116" w14:paraId="4F1AD15C" w14:textId="77777777" w:rsidTr="00637CF8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2387" w14:textId="06F99C6B" w:rsidR="00C964F0" w:rsidRPr="005408F0" w:rsidRDefault="00951E4E" w:rsidP="00C964F0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51E4E">
              <w:rPr>
                <w:rFonts w:ascii="Times New Roman" w:hAnsi="Times New Roman" w:cs="Times New Roman"/>
                <w:b/>
              </w:rPr>
              <w:t>Piknometry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DE069" w14:textId="77777777" w:rsidR="00C964F0" w:rsidRPr="00DC2116" w:rsidRDefault="00C964F0" w:rsidP="004549BF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0B57" w14:textId="77777777" w:rsidR="00C964F0" w:rsidRPr="00DC2116" w:rsidRDefault="00C964F0" w:rsidP="004549BF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US"/>
              </w:rPr>
            </w:pPr>
          </w:p>
        </w:tc>
      </w:tr>
      <w:tr w:rsidR="005408F0" w:rsidRPr="003D0E3C" w14:paraId="6B927444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4DE4C" w14:textId="17504ED2" w:rsidR="005408F0" w:rsidRPr="00951E4E" w:rsidRDefault="00951E4E" w:rsidP="00D62562">
            <w:pPr>
              <w:pStyle w:val="Akapitzlist"/>
              <w:widowControl w:val="0"/>
              <w:numPr>
                <w:ilvl w:val="0"/>
                <w:numId w:val="35"/>
              </w:numPr>
              <w:spacing w:after="0" w:line="240" w:lineRule="auto"/>
              <w:ind w:left="34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1E4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 xml:space="preserve">Piknometry umożliwiają badania zgodne </w:t>
            </w:r>
            <w:r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br/>
            </w:r>
            <w:r w:rsidRPr="00951E4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z normami PN-EN 1936</w:t>
            </w:r>
            <w:r w:rsidR="00D62562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 xml:space="preserve"> (p</w:t>
            </w:r>
            <w:r w:rsidR="00D62562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iknometr typu 3</w:t>
            </w:r>
            <w:r w:rsidR="00D62562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)</w:t>
            </w:r>
            <w:r w:rsidR="00D62562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 xml:space="preserve"> według ISO 3507</w:t>
            </w:r>
            <w:r w:rsidR="00927D5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 xml:space="preserve">) </w:t>
            </w:r>
            <w:bookmarkStart w:id="0" w:name="_GoBack"/>
            <w:bookmarkEnd w:id="0"/>
            <w:r w:rsidRPr="00951E4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 xml:space="preserve">oraz PN-EN ISO 2811-1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0251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CF2B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433FB2AD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CA9D4" w14:textId="0046FF9B" w:rsidR="005408F0" w:rsidRPr="00951E4E" w:rsidRDefault="00D62562" w:rsidP="00D62562">
            <w:pPr>
              <w:pStyle w:val="Akapitzlist"/>
              <w:widowControl w:val="0"/>
              <w:numPr>
                <w:ilvl w:val="0"/>
                <w:numId w:val="35"/>
              </w:numPr>
              <w:spacing w:after="0" w:line="240" w:lineRule="auto"/>
              <w:ind w:left="34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Nominalna p</w:t>
            </w:r>
            <w:r w:rsidR="00951E4E" w:rsidRPr="00951E4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ojemność 50 ml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BD819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05C1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  <w:tr w:rsidR="005408F0" w:rsidRPr="003D0E3C" w14:paraId="776EF28E" w14:textId="77777777" w:rsidTr="00B94B82">
        <w:trPr>
          <w:trHeight w:val="397"/>
        </w:trPr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F6422" w14:textId="54C9EE08" w:rsidR="005408F0" w:rsidRPr="00951E4E" w:rsidRDefault="00951E4E" w:rsidP="00D62562">
            <w:pPr>
              <w:pStyle w:val="Akapitzlist"/>
              <w:widowControl w:val="0"/>
              <w:numPr>
                <w:ilvl w:val="0"/>
                <w:numId w:val="35"/>
              </w:numPr>
              <w:spacing w:after="0" w:line="240" w:lineRule="auto"/>
              <w:ind w:left="346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1E4E">
              <w:rPr>
                <w:rFonts w:ascii="Times New Roman" w:hAnsi="Times New Roman" w:cs="Times New Roman"/>
                <w:color w:val="000000"/>
                <w:spacing w:val="2"/>
                <w:shd w:val="clear" w:color="auto" w:fill="FFFFFF"/>
              </w:rPr>
              <w:t>Kalibrowane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17A0B" w14:textId="77777777" w:rsidR="005408F0" w:rsidRPr="003D0E3C" w:rsidRDefault="005408F0" w:rsidP="00B94B82">
            <w:pPr>
              <w:widowControl w:val="0"/>
              <w:spacing w:after="0" w:line="288" w:lineRule="auto"/>
              <w:ind w:hanging="318"/>
              <w:rPr>
                <w:rFonts w:ascii="Times New Roman" w:eastAsia="Times New Roman" w:hAnsi="Times New Roman" w:cs="Times New Roman"/>
                <w:iCs/>
                <w:sz w:val="20"/>
                <w:szCs w:val="20"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3BE0F" w14:textId="77777777" w:rsidR="005408F0" w:rsidRPr="003D0E3C" w:rsidRDefault="005408F0" w:rsidP="00B94B82">
            <w:pPr>
              <w:widowControl w:val="0"/>
              <w:spacing w:after="0" w:line="288" w:lineRule="auto"/>
              <w:rPr>
                <w:rFonts w:ascii="Times New Roman" w:hAnsi="Times New Roman" w:cs="Times New Roman"/>
                <w:i/>
                <w:sz w:val="20"/>
                <w:szCs w:val="20"/>
                <w:lang w:eastAsia="en-US"/>
              </w:rPr>
            </w:pPr>
          </w:p>
        </w:tc>
      </w:tr>
    </w:tbl>
    <w:p w14:paraId="6C7A84A0" w14:textId="333EE364" w:rsidR="007D759B" w:rsidRPr="00DC2116" w:rsidRDefault="007D759B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444BBD" w14:textId="77777777" w:rsidR="005B42FA" w:rsidRPr="00DC2116" w:rsidRDefault="005B42FA" w:rsidP="005B42FA">
      <w:pPr>
        <w:pStyle w:val="Tekstpodstawowy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2116">
        <w:rPr>
          <w:rFonts w:ascii="Times New Roman" w:hAnsi="Times New Roman" w:cs="Times New Roman"/>
          <w:b/>
          <w:bCs/>
          <w:sz w:val="24"/>
          <w:szCs w:val="24"/>
        </w:rPr>
        <w:t>Wymagania dodatkowe:</w:t>
      </w:r>
    </w:p>
    <w:p w14:paraId="321A5A6B" w14:textId="77777777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wykonawca zapewni jakość i przydatność oferowanego urządzenia, </w:t>
      </w:r>
    </w:p>
    <w:p w14:paraId="380B7CA9" w14:textId="590AC923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zamówienie obejmuje bezpłatną dostawę do siedziby Zamawiającego, montaż urządzenia (jeśli jest niezbędny do uruchomienia - z wyjątkiem wykonania przyłącza elektrycznego, pneumatyczn</w:t>
      </w:r>
      <w:r w:rsidR="004549BF" w:rsidRPr="003D0E3C">
        <w:rPr>
          <w:rFonts w:ascii="Times New Roman" w:hAnsi="Times New Roman" w:cs="Times New Roman"/>
          <w:szCs w:val="24"/>
        </w:rPr>
        <w:t>ego oraz wykonania fundamentów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2BBA254E" w14:textId="71972B9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wraz z Urządzeniem Zamawiający powinien otrzymać instrukcję obsługi w języku polskim oraz płytę CD z oprogramowaniem (jeśli dotyczy);</w:t>
      </w:r>
    </w:p>
    <w:p w14:paraId="1F35E6DF" w14:textId="4F70A8E2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systemu sterowania urządzeniem (oprogramowanie) powinien poprawnie współpracę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oferowanym modelem urządzenia oraz posiadać polską wersje językową</w:t>
      </w:r>
      <w:r w:rsidR="00121439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71E6C210" w14:textId="43F3757A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menu urządzenia w języku polskim</w:t>
      </w:r>
      <w:r w:rsidR="000734CD" w:rsidRPr="003D0E3C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;</w:t>
      </w:r>
    </w:p>
    <w:p w14:paraId="3CAFE3D6" w14:textId="300BBC58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przedmiot zamówienia musi być nowy, kompletny i sprawny – jego zakup nie mógł być wcześniej finansowany choćby w części ze środków UE lub w ramach dotacji </w:t>
      </w:r>
      <w:r w:rsidR="00DC2116" w:rsidRPr="003D0E3C">
        <w:rPr>
          <w:rFonts w:ascii="Times New Roman" w:hAnsi="Times New Roman" w:cs="Times New Roman"/>
          <w:szCs w:val="24"/>
        </w:rPr>
        <w:br/>
      </w:r>
      <w:r w:rsidRPr="003D0E3C">
        <w:rPr>
          <w:rFonts w:ascii="Times New Roman" w:hAnsi="Times New Roman" w:cs="Times New Roman"/>
          <w:szCs w:val="24"/>
        </w:rPr>
        <w:t>z krajowych środków publicznych;</w:t>
      </w:r>
    </w:p>
    <w:p w14:paraId="42C464AE" w14:textId="1464CFB8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 xml:space="preserve">okres gwarancji na dostarczany przedmiot będzie wynosił 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co najmniej 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12</w:t>
      </w:r>
      <w:r w:rsidRPr="003D0E3C">
        <w:rPr>
          <w:rFonts w:ascii="Times New Roman" w:hAnsi="Times New Roman" w:cs="Times New Roman"/>
          <w:b/>
          <w:bCs/>
          <w:szCs w:val="24"/>
        </w:rPr>
        <w:t xml:space="preserve"> miesi</w:t>
      </w:r>
      <w:r w:rsidR="00654FFF" w:rsidRPr="003D0E3C">
        <w:rPr>
          <w:rFonts w:ascii="Times New Roman" w:hAnsi="Times New Roman" w:cs="Times New Roman"/>
          <w:b/>
          <w:bCs/>
          <w:szCs w:val="24"/>
        </w:rPr>
        <w:t>ę</w:t>
      </w:r>
      <w:r w:rsidRPr="003D0E3C">
        <w:rPr>
          <w:rFonts w:ascii="Times New Roman" w:hAnsi="Times New Roman" w:cs="Times New Roman"/>
          <w:b/>
          <w:bCs/>
          <w:szCs w:val="24"/>
        </w:rPr>
        <w:t>c</w:t>
      </w:r>
      <w:r w:rsidR="009C4BA3" w:rsidRPr="003D0E3C">
        <w:rPr>
          <w:rFonts w:ascii="Times New Roman" w:hAnsi="Times New Roman" w:cs="Times New Roman"/>
          <w:b/>
          <w:bCs/>
          <w:szCs w:val="24"/>
        </w:rPr>
        <w:t>y</w:t>
      </w:r>
      <w:r w:rsidRPr="003D0E3C">
        <w:rPr>
          <w:rFonts w:ascii="Times New Roman" w:hAnsi="Times New Roman" w:cs="Times New Roman"/>
          <w:szCs w:val="24"/>
        </w:rPr>
        <w:t xml:space="preserve"> od dnia wydania przedmiotu zamówienia Zamawiającemu potwierdzonego pisemnym protokołem odbioru „bez zastrzeżeń”</w:t>
      </w:r>
      <w:r w:rsidR="00D62562">
        <w:rPr>
          <w:rFonts w:ascii="Times New Roman" w:hAnsi="Times New Roman" w:cs="Times New Roman"/>
          <w:szCs w:val="24"/>
        </w:rPr>
        <w:t xml:space="preserve"> </w:t>
      </w:r>
      <w:r w:rsidR="00D62562">
        <w:rPr>
          <w:rFonts w:ascii="Times New Roman" w:hAnsi="Times New Roman" w:cs="Times New Roman"/>
          <w:szCs w:val="24"/>
        </w:rPr>
        <w:t>(jeśli dotyczy)</w:t>
      </w:r>
      <w:r w:rsidR="00D62562" w:rsidRPr="003D0E3C">
        <w:rPr>
          <w:rFonts w:ascii="Times New Roman" w:hAnsi="Times New Roman" w:cs="Times New Roman"/>
          <w:szCs w:val="24"/>
        </w:rPr>
        <w:t>.</w:t>
      </w:r>
    </w:p>
    <w:p w14:paraId="03573C2F" w14:textId="41941D65" w:rsidR="005B42FA" w:rsidRPr="003D0E3C" w:rsidRDefault="005B42FA" w:rsidP="005B42FA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lastRenderedPageBreak/>
        <w:t>oferowane urządzenie będzie zgodnie z odpowiednimi normami i będzie posiadać Certyfikat CE</w:t>
      </w:r>
      <w:r w:rsidR="00D62562">
        <w:rPr>
          <w:rFonts w:ascii="Times New Roman" w:hAnsi="Times New Roman" w:cs="Times New Roman"/>
          <w:szCs w:val="24"/>
        </w:rPr>
        <w:t xml:space="preserve"> </w:t>
      </w:r>
      <w:r w:rsidR="00D62562">
        <w:rPr>
          <w:rFonts w:ascii="Times New Roman" w:hAnsi="Times New Roman" w:cs="Times New Roman"/>
          <w:szCs w:val="24"/>
        </w:rPr>
        <w:t>(jeśli dotyczy)</w:t>
      </w:r>
      <w:r w:rsidR="00D62562" w:rsidRPr="003D0E3C">
        <w:rPr>
          <w:rFonts w:ascii="Times New Roman" w:hAnsi="Times New Roman" w:cs="Times New Roman"/>
          <w:szCs w:val="24"/>
        </w:rPr>
        <w:t>.</w:t>
      </w:r>
    </w:p>
    <w:p w14:paraId="1FE06DDA" w14:textId="7DA1F05B" w:rsidR="00637CF8" w:rsidRPr="003D0E3C" w:rsidRDefault="005B42FA" w:rsidP="007D759B">
      <w:pPr>
        <w:pStyle w:val="Tekstpodstawowy"/>
        <w:numPr>
          <w:ilvl w:val="0"/>
          <w:numId w:val="30"/>
        </w:numPr>
        <w:tabs>
          <w:tab w:val="left" w:pos="284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3D0E3C">
        <w:rPr>
          <w:rFonts w:ascii="Times New Roman" w:hAnsi="Times New Roman" w:cs="Times New Roman"/>
          <w:szCs w:val="24"/>
        </w:rPr>
        <w:t>serwis oferowanego urządzenia będzie realizowany przez producenta lub autoryzowanego partnera serwisowego producenta</w:t>
      </w:r>
      <w:r w:rsidR="00D62562">
        <w:rPr>
          <w:rFonts w:ascii="Times New Roman" w:hAnsi="Times New Roman" w:cs="Times New Roman"/>
          <w:szCs w:val="24"/>
        </w:rPr>
        <w:t xml:space="preserve"> (jeśli dotyczy)</w:t>
      </w:r>
      <w:r w:rsidRPr="003D0E3C">
        <w:rPr>
          <w:rFonts w:ascii="Times New Roman" w:hAnsi="Times New Roman" w:cs="Times New Roman"/>
          <w:szCs w:val="24"/>
        </w:rPr>
        <w:t>.</w:t>
      </w:r>
    </w:p>
    <w:p w14:paraId="439D1821" w14:textId="2D959AE2" w:rsidR="00637CF8" w:rsidRDefault="00637CF8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F70543" w14:textId="6ECC3013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A23F4B" w14:textId="7662C8C8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BD84C3" w14:textId="6F9AFA17" w:rsidR="003D0E3C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79289D" w14:textId="77777777" w:rsidR="003D0E3C" w:rsidRPr="00DC2116" w:rsidRDefault="003D0E3C" w:rsidP="007D759B">
      <w:pPr>
        <w:pStyle w:val="Tekstpodstawowy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3E84416" w14:textId="4D45586E" w:rsidR="007D759B" w:rsidRDefault="007D759B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tbl>
      <w:tblPr>
        <w:tblStyle w:val="Tabela-Siatka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7"/>
        <w:gridCol w:w="4405"/>
      </w:tblGrid>
      <w:tr w:rsidR="00637CF8" w14:paraId="2B96E6DB" w14:textId="77777777" w:rsidTr="00637CF8">
        <w:tc>
          <w:tcPr>
            <w:tcW w:w="4531" w:type="dxa"/>
            <w:vAlign w:val="bottom"/>
          </w:tcPr>
          <w:p w14:paraId="29CE6DA9" w14:textId="489D42C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…………….</w:t>
            </w:r>
          </w:p>
        </w:tc>
        <w:tc>
          <w:tcPr>
            <w:tcW w:w="4531" w:type="dxa"/>
            <w:vAlign w:val="bottom"/>
          </w:tcPr>
          <w:p w14:paraId="6F51AE41" w14:textId="06DCDDF9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Arial" w:hAnsi="Times New Roman" w:cs="Times New Roman"/>
                <w:sz w:val="18"/>
                <w:szCs w:val="18"/>
              </w:rPr>
              <w:t>…………………………………….…………………….</w:t>
            </w:r>
          </w:p>
        </w:tc>
      </w:tr>
      <w:tr w:rsidR="00637CF8" w14:paraId="01D8E764" w14:textId="77777777" w:rsidTr="00637CF8">
        <w:tc>
          <w:tcPr>
            <w:tcW w:w="4531" w:type="dxa"/>
          </w:tcPr>
          <w:p w14:paraId="5723211F" w14:textId="5666B7DD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miejscowość i data</w:t>
            </w:r>
          </w:p>
        </w:tc>
        <w:tc>
          <w:tcPr>
            <w:tcW w:w="4531" w:type="dxa"/>
          </w:tcPr>
          <w:p w14:paraId="79BA79A0" w14:textId="1F37C584" w:rsidR="00DC2116" w:rsidRDefault="00637CF8" w:rsidP="00637CF8">
            <w:pPr>
              <w:pStyle w:val="Tekstpodstawowy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C2116">
              <w:rPr>
                <w:rFonts w:ascii="Times New Roman" w:eastAsia="Arial" w:hAnsi="Times New Roman" w:cs="Times New Roman"/>
                <w:sz w:val="18"/>
                <w:szCs w:val="18"/>
              </w:rPr>
              <w:t>czytelny podpis</w:t>
            </w:r>
            <w:r w:rsidRPr="00DC2116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C2116">
              <w:rPr>
                <w:rFonts w:ascii="Times New Roman" w:hAnsi="Times New Roman" w:cs="Times New Roman"/>
                <w:sz w:val="18"/>
                <w:szCs w:val="18"/>
              </w:rPr>
              <w:t>osoby uprawnionej do reprezentowania Wykonawcy</w:t>
            </w:r>
          </w:p>
        </w:tc>
      </w:tr>
    </w:tbl>
    <w:p w14:paraId="785E5357" w14:textId="77777777" w:rsidR="00DC2116" w:rsidRPr="00DC2116" w:rsidRDefault="00DC2116" w:rsidP="007D759B">
      <w:pPr>
        <w:pStyle w:val="Tekstpodstawowy"/>
        <w:spacing w:after="0"/>
        <w:ind w:left="540"/>
        <w:rPr>
          <w:rFonts w:ascii="Times New Roman" w:hAnsi="Times New Roman" w:cs="Times New Roman"/>
          <w:sz w:val="18"/>
          <w:szCs w:val="18"/>
        </w:rPr>
      </w:pPr>
    </w:p>
    <w:p w14:paraId="4437D8E4" w14:textId="1C169102" w:rsidR="00590702" w:rsidRPr="00DC2116" w:rsidRDefault="00590702" w:rsidP="00590702">
      <w:pPr>
        <w:ind w:firstLine="360"/>
        <w:rPr>
          <w:rFonts w:ascii="Times New Roman" w:eastAsia="Arial" w:hAnsi="Times New Roman" w:cs="Times New Roman"/>
          <w:sz w:val="18"/>
          <w:szCs w:val="18"/>
        </w:rPr>
      </w:pPr>
    </w:p>
    <w:p w14:paraId="03B9A082" w14:textId="3AD1D727" w:rsidR="00590702" w:rsidRDefault="00590702" w:rsidP="00654FFF">
      <w:pPr>
        <w:pStyle w:val="Tekstpodstawowy"/>
        <w:spacing w:after="0"/>
        <w:ind w:left="540"/>
        <w:jc w:val="right"/>
        <w:rPr>
          <w:rFonts w:ascii="Times New Roman" w:hAnsi="Times New Roman" w:cs="Times New Roman"/>
          <w:sz w:val="18"/>
          <w:szCs w:val="18"/>
        </w:rPr>
      </w:pPr>
    </w:p>
    <w:p w14:paraId="2943EF01" w14:textId="77777777" w:rsidR="00DC2116" w:rsidRPr="00DC2116" w:rsidRDefault="00DC2116" w:rsidP="00DC2116">
      <w:pPr>
        <w:pStyle w:val="Tekstpodstawowy"/>
        <w:spacing w:after="0"/>
        <w:jc w:val="right"/>
        <w:rPr>
          <w:rFonts w:ascii="Times New Roman" w:eastAsia="Times New Roman" w:hAnsi="Times New Roman" w:cs="Times New Roman"/>
          <w:sz w:val="18"/>
          <w:szCs w:val="18"/>
        </w:rPr>
      </w:pPr>
    </w:p>
    <w:sectPr w:rsidR="00DC2116" w:rsidRPr="00DC2116" w:rsidSect="00FF0B6B">
      <w:headerReference w:type="default" r:id="rId9"/>
      <w:footerReference w:type="default" r:id="rId10"/>
      <w:pgSz w:w="11906" w:h="16838"/>
      <w:pgMar w:top="1418" w:right="1417" w:bottom="2127" w:left="1417" w:header="270" w:footer="213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4F4CAD" w14:textId="77777777" w:rsidR="00811FC4" w:rsidRDefault="00811FC4">
      <w:pPr>
        <w:spacing w:after="0" w:line="240" w:lineRule="auto"/>
      </w:pPr>
      <w:r>
        <w:separator/>
      </w:r>
    </w:p>
  </w:endnote>
  <w:endnote w:type="continuationSeparator" w:id="0">
    <w:p w14:paraId="1D52D0D7" w14:textId="77777777" w:rsidR="00811FC4" w:rsidRDefault="00811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06711" w14:textId="4A424877" w:rsidR="00721F82" w:rsidRDefault="00721F82">
    <w:pP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EFF3E" w14:textId="77777777" w:rsidR="00811FC4" w:rsidRDefault="00811FC4">
      <w:pPr>
        <w:spacing w:after="0" w:line="240" w:lineRule="auto"/>
      </w:pPr>
      <w:r>
        <w:separator/>
      </w:r>
    </w:p>
  </w:footnote>
  <w:footnote w:type="continuationSeparator" w:id="0">
    <w:p w14:paraId="6D19CB38" w14:textId="77777777" w:rsidR="00811FC4" w:rsidRDefault="00811F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FF418" w14:textId="74830769" w:rsidR="00721F82" w:rsidRDefault="00DC2116">
    <w:r>
      <w:rPr>
        <w:noProof/>
        <w:lang w:val="en-GB" w:eastAsia="en-GB"/>
      </w:rPr>
      <w:drawing>
        <wp:inline distT="0" distB="0" distL="0" distR="0" wp14:anchorId="61C02F98" wp14:editId="0EE513AB">
          <wp:extent cx="5760720" cy="341592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D3083"/>
    <w:multiLevelType w:val="multilevel"/>
    <w:tmpl w:val="B1661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ED1200"/>
    <w:multiLevelType w:val="hybridMultilevel"/>
    <w:tmpl w:val="6674085C"/>
    <w:lvl w:ilvl="0" w:tplc="199275EC">
      <w:start w:val="1"/>
      <w:numFmt w:val="decimal"/>
      <w:lvlText w:val="%1)"/>
      <w:lvlJc w:val="left"/>
      <w:pPr>
        <w:ind w:left="720" w:hanging="360"/>
      </w:pPr>
      <w:rPr>
        <w:rFonts w:eastAsia="Calibri" w:hint="default"/>
        <w:color w:val="00000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46DE3"/>
    <w:multiLevelType w:val="hybridMultilevel"/>
    <w:tmpl w:val="20860A58"/>
    <w:lvl w:ilvl="0" w:tplc="04150001">
      <w:start w:val="1"/>
      <w:numFmt w:val="bullet"/>
      <w:lvlText w:val=""/>
      <w:lvlJc w:val="left"/>
      <w:pPr>
        <w:ind w:left="56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3" w15:restartNumberingAfterBreak="0">
    <w:nsid w:val="161844C0"/>
    <w:multiLevelType w:val="hybridMultilevel"/>
    <w:tmpl w:val="7DEEB59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E021A"/>
    <w:multiLevelType w:val="hybridMultilevel"/>
    <w:tmpl w:val="53C66160"/>
    <w:lvl w:ilvl="0" w:tplc="0E9009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019C2"/>
    <w:multiLevelType w:val="hybridMultilevel"/>
    <w:tmpl w:val="9E2689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007A6"/>
    <w:multiLevelType w:val="hybridMultilevel"/>
    <w:tmpl w:val="5162B2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A468E"/>
    <w:multiLevelType w:val="multilevel"/>
    <w:tmpl w:val="EDA0BF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E3C2C"/>
    <w:multiLevelType w:val="hybridMultilevel"/>
    <w:tmpl w:val="7480AB88"/>
    <w:lvl w:ilvl="0" w:tplc="29749D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E62268"/>
    <w:multiLevelType w:val="hybridMultilevel"/>
    <w:tmpl w:val="40881F16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14E5A"/>
    <w:multiLevelType w:val="hybridMultilevel"/>
    <w:tmpl w:val="4DEEFB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31D58"/>
    <w:multiLevelType w:val="hybridMultilevel"/>
    <w:tmpl w:val="F4423AA8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435367"/>
    <w:multiLevelType w:val="hybridMultilevel"/>
    <w:tmpl w:val="A444361E"/>
    <w:lvl w:ilvl="0" w:tplc="A9BC466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C6D5DE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E063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8055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8873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9A4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C022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34B8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AAA7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6845F4"/>
    <w:multiLevelType w:val="hybridMultilevel"/>
    <w:tmpl w:val="A762C6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63D06"/>
    <w:multiLevelType w:val="multilevel"/>
    <w:tmpl w:val="7E0E6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A2566"/>
    <w:multiLevelType w:val="hybridMultilevel"/>
    <w:tmpl w:val="DA58E2A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3F3FEF"/>
    <w:multiLevelType w:val="hybridMultilevel"/>
    <w:tmpl w:val="D37CD016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181A64"/>
    <w:multiLevelType w:val="hybridMultilevel"/>
    <w:tmpl w:val="25CEB350"/>
    <w:lvl w:ilvl="0" w:tplc="AB323A3A">
      <w:start w:val="1"/>
      <w:numFmt w:val="decimal"/>
      <w:lvlText w:val="%1)"/>
      <w:lvlJc w:val="left"/>
      <w:pPr>
        <w:ind w:left="847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567" w:hanging="360"/>
      </w:pPr>
    </w:lvl>
    <w:lvl w:ilvl="2" w:tplc="0415001B" w:tentative="1">
      <w:start w:val="1"/>
      <w:numFmt w:val="lowerRoman"/>
      <w:lvlText w:val="%3."/>
      <w:lvlJc w:val="right"/>
      <w:pPr>
        <w:ind w:left="2287" w:hanging="180"/>
      </w:pPr>
    </w:lvl>
    <w:lvl w:ilvl="3" w:tplc="0415000F" w:tentative="1">
      <w:start w:val="1"/>
      <w:numFmt w:val="decimal"/>
      <w:lvlText w:val="%4."/>
      <w:lvlJc w:val="left"/>
      <w:pPr>
        <w:ind w:left="3007" w:hanging="360"/>
      </w:pPr>
    </w:lvl>
    <w:lvl w:ilvl="4" w:tplc="04150019" w:tentative="1">
      <w:start w:val="1"/>
      <w:numFmt w:val="lowerLetter"/>
      <w:lvlText w:val="%5."/>
      <w:lvlJc w:val="left"/>
      <w:pPr>
        <w:ind w:left="3727" w:hanging="360"/>
      </w:pPr>
    </w:lvl>
    <w:lvl w:ilvl="5" w:tplc="0415001B" w:tentative="1">
      <w:start w:val="1"/>
      <w:numFmt w:val="lowerRoman"/>
      <w:lvlText w:val="%6."/>
      <w:lvlJc w:val="right"/>
      <w:pPr>
        <w:ind w:left="4447" w:hanging="180"/>
      </w:pPr>
    </w:lvl>
    <w:lvl w:ilvl="6" w:tplc="0415000F" w:tentative="1">
      <w:start w:val="1"/>
      <w:numFmt w:val="decimal"/>
      <w:lvlText w:val="%7."/>
      <w:lvlJc w:val="left"/>
      <w:pPr>
        <w:ind w:left="5167" w:hanging="360"/>
      </w:pPr>
    </w:lvl>
    <w:lvl w:ilvl="7" w:tplc="04150019" w:tentative="1">
      <w:start w:val="1"/>
      <w:numFmt w:val="lowerLetter"/>
      <w:lvlText w:val="%8."/>
      <w:lvlJc w:val="left"/>
      <w:pPr>
        <w:ind w:left="5887" w:hanging="360"/>
      </w:pPr>
    </w:lvl>
    <w:lvl w:ilvl="8" w:tplc="0415001B" w:tentative="1">
      <w:start w:val="1"/>
      <w:numFmt w:val="lowerRoman"/>
      <w:lvlText w:val="%9."/>
      <w:lvlJc w:val="right"/>
      <w:pPr>
        <w:ind w:left="6607" w:hanging="180"/>
      </w:pPr>
    </w:lvl>
  </w:abstractNum>
  <w:abstractNum w:abstractNumId="18" w15:restartNumberingAfterBreak="0">
    <w:nsid w:val="69C6153C"/>
    <w:multiLevelType w:val="hybridMultilevel"/>
    <w:tmpl w:val="2C9235F2"/>
    <w:lvl w:ilvl="0" w:tplc="14D8EE46">
      <w:start w:val="1"/>
      <w:numFmt w:val="decimal"/>
      <w:lvlText w:val="%1)"/>
      <w:lvlJc w:val="left"/>
      <w:pPr>
        <w:ind w:left="360" w:hanging="360"/>
      </w:pPr>
      <w:rPr>
        <w:b w:val="0"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06567E"/>
    <w:multiLevelType w:val="multilevel"/>
    <w:tmpl w:val="B8A07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844702"/>
    <w:multiLevelType w:val="multilevel"/>
    <w:tmpl w:val="E1980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95" w:hanging="360"/>
      </w:pPr>
      <w:rPr>
        <w:rFonts w:hint="default"/>
        <w:b/>
        <w:bCs/>
      </w:rPr>
    </w:lvl>
    <w:lvl w:ilvl="2">
      <w:numFmt w:val="bullet"/>
      <w:lvlText w:val="•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F80B9C"/>
    <w:multiLevelType w:val="hybridMultilevel"/>
    <w:tmpl w:val="177678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8022B"/>
    <w:multiLevelType w:val="hybridMultilevel"/>
    <w:tmpl w:val="9FB2E3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D1028"/>
    <w:multiLevelType w:val="multilevel"/>
    <w:tmpl w:val="FE9E886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E421092"/>
    <w:multiLevelType w:val="hybridMultilevel"/>
    <w:tmpl w:val="B8866738"/>
    <w:lvl w:ilvl="0" w:tplc="5E2E85AE">
      <w:start w:val="1"/>
      <w:numFmt w:val="decimal"/>
      <w:lvlText w:val="%1)"/>
      <w:lvlJc w:val="left"/>
      <w:pPr>
        <w:ind w:left="36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E02F88"/>
    <w:multiLevelType w:val="multilevel"/>
    <w:tmpl w:val="860AB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CB750B"/>
    <w:multiLevelType w:val="multilevel"/>
    <w:tmpl w:val="DEBA06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9"/>
  </w:num>
  <w:num w:numId="3">
    <w:abstractNumId w:val="19"/>
    <w:lvlOverride w:ilvl="1">
      <w:lvl w:ilvl="1">
        <w:numFmt w:val="lowerLetter"/>
        <w:lvlText w:val="%2."/>
        <w:lvlJc w:val="left"/>
      </w:lvl>
    </w:lvlOverride>
  </w:num>
  <w:num w:numId="4">
    <w:abstractNumId w:val="19"/>
    <w:lvlOverride w:ilvl="1">
      <w:lvl w:ilvl="1">
        <w:numFmt w:val="lowerLetter"/>
        <w:lvlText w:val="%2."/>
        <w:lvlJc w:val="left"/>
      </w:lvl>
    </w:lvlOverride>
  </w:num>
  <w:num w:numId="5">
    <w:abstractNumId w:val="20"/>
  </w:num>
  <w:num w:numId="6">
    <w:abstractNumId w:val="14"/>
  </w:num>
  <w:num w:numId="7">
    <w:abstractNumId w:val="14"/>
    <w:lvlOverride w:ilvl="1">
      <w:lvl w:ilvl="1">
        <w:numFmt w:val="lowerLetter"/>
        <w:lvlText w:val="%2."/>
        <w:lvlJc w:val="left"/>
      </w:lvl>
    </w:lvlOverride>
  </w:num>
  <w:num w:numId="8">
    <w:abstractNumId w:val="14"/>
    <w:lvlOverride w:ilvl="1">
      <w:lvl w:ilvl="1">
        <w:numFmt w:val="lowerLetter"/>
        <w:lvlText w:val="%2."/>
        <w:lvlJc w:val="left"/>
      </w:lvl>
    </w:lvlOverride>
  </w:num>
  <w:num w:numId="9">
    <w:abstractNumId w:val="12"/>
  </w:num>
  <w:num w:numId="10">
    <w:abstractNumId w:val="26"/>
    <w:lvlOverride w:ilvl="0">
      <w:lvl w:ilvl="0">
        <w:numFmt w:val="decimal"/>
        <w:lvlText w:val="%1."/>
        <w:lvlJc w:val="left"/>
      </w:lvl>
    </w:lvlOverride>
  </w:num>
  <w:num w:numId="11">
    <w:abstractNumId w:val="26"/>
    <w:lvlOverride w:ilvl="0">
      <w:lvl w:ilvl="0">
        <w:numFmt w:val="decimal"/>
        <w:lvlText w:val="%1."/>
        <w:lvlJc w:val="left"/>
      </w:lvl>
    </w:lvlOverride>
  </w:num>
  <w:num w:numId="12">
    <w:abstractNumId w:val="26"/>
    <w:lvlOverride w:ilvl="0">
      <w:lvl w:ilvl="0">
        <w:numFmt w:val="decimal"/>
        <w:lvlText w:val="%1."/>
        <w:lvlJc w:val="left"/>
      </w:lvl>
    </w:lvlOverride>
  </w:num>
  <w:num w:numId="13">
    <w:abstractNumId w:val="25"/>
  </w:num>
  <w:num w:numId="14">
    <w:abstractNumId w:val="0"/>
    <w:lvlOverride w:ilvl="0">
      <w:lvl w:ilvl="0">
        <w:numFmt w:val="lowerLetter"/>
        <w:lvlText w:val="%1."/>
        <w:lvlJc w:val="left"/>
      </w:lvl>
    </w:lvlOverride>
  </w:num>
  <w:num w:numId="15">
    <w:abstractNumId w:val="2"/>
  </w:num>
  <w:num w:numId="16">
    <w:abstractNumId w:val="23"/>
  </w:num>
  <w:num w:numId="17">
    <w:abstractNumId w:val="10"/>
  </w:num>
  <w:num w:numId="18">
    <w:abstractNumId w:val="4"/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6"/>
  </w:num>
  <w:num w:numId="23">
    <w:abstractNumId w:val="15"/>
  </w:num>
  <w:num w:numId="24">
    <w:abstractNumId w:val="3"/>
  </w:num>
  <w:num w:numId="25">
    <w:abstractNumId w:val="16"/>
  </w:num>
  <w:num w:numId="26">
    <w:abstractNumId w:val="11"/>
  </w:num>
  <w:num w:numId="27">
    <w:abstractNumId w:val="13"/>
  </w:num>
  <w:num w:numId="28">
    <w:abstractNumId w:val="5"/>
  </w:num>
  <w:num w:numId="29">
    <w:abstractNumId w:val="9"/>
  </w:num>
  <w:num w:numId="30">
    <w:abstractNumId w:val="21"/>
  </w:num>
  <w:num w:numId="31">
    <w:abstractNumId w:val="24"/>
  </w:num>
  <w:num w:numId="32">
    <w:abstractNumId w:val="18"/>
  </w:num>
  <w:num w:numId="33">
    <w:abstractNumId w:val="8"/>
  </w:num>
  <w:num w:numId="34">
    <w:abstractNumId w:val="17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trQ0NTMxNDQ1N7FU0lEKTi0uzszPAykwrQUAny2bMCwAAAA="/>
  </w:docVars>
  <w:rsids>
    <w:rsidRoot w:val="00721F82"/>
    <w:rsid w:val="000040F5"/>
    <w:rsid w:val="000050AB"/>
    <w:rsid w:val="000734CD"/>
    <w:rsid w:val="000A4403"/>
    <w:rsid w:val="000B63D9"/>
    <w:rsid w:val="00121439"/>
    <w:rsid w:val="00122651"/>
    <w:rsid w:val="00123BD5"/>
    <w:rsid w:val="001249E6"/>
    <w:rsid w:val="00147D7B"/>
    <w:rsid w:val="00174860"/>
    <w:rsid w:val="001C1216"/>
    <w:rsid w:val="001D4C8C"/>
    <w:rsid w:val="001D4CE9"/>
    <w:rsid w:val="00246C4C"/>
    <w:rsid w:val="00283596"/>
    <w:rsid w:val="00286B8B"/>
    <w:rsid w:val="00292DAA"/>
    <w:rsid w:val="00293519"/>
    <w:rsid w:val="002B7087"/>
    <w:rsid w:val="002D34F9"/>
    <w:rsid w:val="002D4D85"/>
    <w:rsid w:val="002E7548"/>
    <w:rsid w:val="003065F8"/>
    <w:rsid w:val="00317C73"/>
    <w:rsid w:val="00370FEB"/>
    <w:rsid w:val="0037406C"/>
    <w:rsid w:val="00385E36"/>
    <w:rsid w:val="00386507"/>
    <w:rsid w:val="00386701"/>
    <w:rsid w:val="003B4315"/>
    <w:rsid w:val="003D0E3C"/>
    <w:rsid w:val="004045D4"/>
    <w:rsid w:val="004238B8"/>
    <w:rsid w:val="004240DC"/>
    <w:rsid w:val="00450841"/>
    <w:rsid w:val="004549BF"/>
    <w:rsid w:val="004866E3"/>
    <w:rsid w:val="004B265E"/>
    <w:rsid w:val="004E2256"/>
    <w:rsid w:val="004E2CE0"/>
    <w:rsid w:val="004F7664"/>
    <w:rsid w:val="004F7850"/>
    <w:rsid w:val="005156B7"/>
    <w:rsid w:val="00532CA7"/>
    <w:rsid w:val="005408F0"/>
    <w:rsid w:val="005443F5"/>
    <w:rsid w:val="00561910"/>
    <w:rsid w:val="00566221"/>
    <w:rsid w:val="00571568"/>
    <w:rsid w:val="005730C0"/>
    <w:rsid w:val="00590702"/>
    <w:rsid w:val="00594EA3"/>
    <w:rsid w:val="005B42FA"/>
    <w:rsid w:val="005E066C"/>
    <w:rsid w:val="005E2FA3"/>
    <w:rsid w:val="00603F7B"/>
    <w:rsid w:val="0061091F"/>
    <w:rsid w:val="00615D28"/>
    <w:rsid w:val="00626FE4"/>
    <w:rsid w:val="00637CF8"/>
    <w:rsid w:val="00654FFF"/>
    <w:rsid w:val="00662F88"/>
    <w:rsid w:val="0067456E"/>
    <w:rsid w:val="00695510"/>
    <w:rsid w:val="00695B34"/>
    <w:rsid w:val="006B542E"/>
    <w:rsid w:val="00702D1D"/>
    <w:rsid w:val="007116B2"/>
    <w:rsid w:val="00717C11"/>
    <w:rsid w:val="00721F82"/>
    <w:rsid w:val="00723FA4"/>
    <w:rsid w:val="0072505D"/>
    <w:rsid w:val="0075020B"/>
    <w:rsid w:val="007768BC"/>
    <w:rsid w:val="00786E9E"/>
    <w:rsid w:val="007A4839"/>
    <w:rsid w:val="007D759B"/>
    <w:rsid w:val="008022FA"/>
    <w:rsid w:val="00811FC4"/>
    <w:rsid w:val="00855349"/>
    <w:rsid w:val="008614A4"/>
    <w:rsid w:val="00871E68"/>
    <w:rsid w:val="00890662"/>
    <w:rsid w:val="00895F21"/>
    <w:rsid w:val="0089728F"/>
    <w:rsid w:val="008C6649"/>
    <w:rsid w:val="008C6FC0"/>
    <w:rsid w:val="00927D5E"/>
    <w:rsid w:val="0093162D"/>
    <w:rsid w:val="00943822"/>
    <w:rsid w:val="00951E4E"/>
    <w:rsid w:val="00952662"/>
    <w:rsid w:val="00972A92"/>
    <w:rsid w:val="00994D41"/>
    <w:rsid w:val="009C4BA3"/>
    <w:rsid w:val="009E5278"/>
    <w:rsid w:val="00A13F32"/>
    <w:rsid w:val="00A14BB2"/>
    <w:rsid w:val="00A32DE3"/>
    <w:rsid w:val="00A34013"/>
    <w:rsid w:val="00A35EAE"/>
    <w:rsid w:val="00A40556"/>
    <w:rsid w:val="00A667A0"/>
    <w:rsid w:val="00A676C9"/>
    <w:rsid w:val="00A7353D"/>
    <w:rsid w:val="00A73F76"/>
    <w:rsid w:val="00A81831"/>
    <w:rsid w:val="00A8683F"/>
    <w:rsid w:val="00A90ECF"/>
    <w:rsid w:val="00A934E8"/>
    <w:rsid w:val="00AA5BE9"/>
    <w:rsid w:val="00AB3014"/>
    <w:rsid w:val="00AC0809"/>
    <w:rsid w:val="00AC0ED3"/>
    <w:rsid w:val="00AD721A"/>
    <w:rsid w:val="00AF671D"/>
    <w:rsid w:val="00B0730C"/>
    <w:rsid w:val="00B2067F"/>
    <w:rsid w:val="00B433D1"/>
    <w:rsid w:val="00B7025C"/>
    <w:rsid w:val="00B71079"/>
    <w:rsid w:val="00B736B5"/>
    <w:rsid w:val="00B94B82"/>
    <w:rsid w:val="00BA24C1"/>
    <w:rsid w:val="00BC68A8"/>
    <w:rsid w:val="00BF373C"/>
    <w:rsid w:val="00BF5324"/>
    <w:rsid w:val="00C53A84"/>
    <w:rsid w:val="00C74447"/>
    <w:rsid w:val="00C964F0"/>
    <w:rsid w:val="00CB3C6F"/>
    <w:rsid w:val="00D0317B"/>
    <w:rsid w:val="00D148E8"/>
    <w:rsid w:val="00D16569"/>
    <w:rsid w:val="00D4664B"/>
    <w:rsid w:val="00D46810"/>
    <w:rsid w:val="00D62562"/>
    <w:rsid w:val="00D702A0"/>
    <w:rsid w:val="00D7350A"/>
    <w:rsid w:val="00D80C95"/>
    <w:rsid w:val="00D8668C"/>
    <w:rsid w:val="00DB65A8"/>
    <w:rsid w:val="00DC2116"/>
    <w:rsid w:val="00DF086E"/>
    <w:rsid w:val="00DF285D"/>
    <w:rsid w:val="00E36090"/>
    <w:rsid w:val="00E4506A"/>
    <w:rsid w:val="00E47655"/>
    <w:rsid w:val="00E51A50"/>
    <w:rsid w:val="00EB3DA4"/>
    <w:rsid w:val="00EC0AE5"/>
    <w:rsid w:val="00EC3D0F"/>
    <w:rsid w:val="00EC45CA"/>
    <w:rsid w:val="00ED3081"/>
    <w:rsid w:val="00ED3A4E"/>
    <w:rsid w:val="00ED7A51"/>
    <w:rsid w:val="00F07D3A"/>
    <w:rsid w:val="00F367BF"/>
    <w:rsid w:val="00F71295"/>
    <w:rsid w:val="00F728ED"/>
    <w:rsid w:val="00F92E4F"/>
    <w:rsid w:val="00F944AC"/>
    <w:rsid w:val="00FA647E"/>
    <w:rsid w:val="00FC072C"/>
    <w:rsid w:val="00FD3CEC"/>
    <w:rsid w:val="00FF0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3E8068"/>
  <w15:docId w15:val="{50E15EC5-AED5-4164-9B6C-47793723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agwek">
    <w:name w:val="header"/>
    <w:basedOn w:val="Normalny"/>
    <w:link w:val="Nagwek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5DB9"/>
  </w:style>
  <w:style w:type="paragraph" w:styleId="Stopka">
    <w:name w:val="footer"/>
    <w:basedOn w:val="Normalny"/>
    <w:link w:val="StopkaZnak"/>
    <w:uiPriority w:val="99"/>
    <w:unhideWhenUsed/>
    <w:rsid w:val="00235D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35DB9"/>
  </w:style>
  <w:style w:type="paragraph" w:styleId="Tekstdymka">
    <w:name w:val="Balloon Text"/>
    <w:basedOn w:val="Normalny"/>
    <w:link w:val="TekstdymkaZnak"/>
    <w:uiPriority w:val="99"/>
    <w:semiHidden/>
    <w:unhideWhenUsed/>
    <w:rsid w:val="00235D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35DB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link w:val="AkapitzlistZnak"/>
    <w:uiPriority w:val="34"/>
    <w:qFormat/>
    <w:rsid w:val="005418DF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5418DF"/>
    <w:rPr>
      <w:rFonts w:eastAsiaTheme="minorEastAsia"/>
      <w:lang w:eastAsia="pl-PL"/>
    </w:rPr>
  </w:style>
  <w:style w:type="paragraph" w:customStyle="1" w:styleId="Zawartoramki">
    <w:name w:val="Zawartość ramki"/>
    <w:basedOn w:val="Tekstpodstawowy"/>
    <w:rsid w:val="00804145"/>
    <w:pPr>
      <w:widowControl w:val="0"/>
      <w:suppressAutoHyphens/>
      <w:spacing w:line="240" w:lineRule="auto"/>
    </w:pPr>
    <w:rPr>
      <w:rFonts w:ascii="Times New Roman" w:eastAsia="Lucida Sans Unicode" w:hAnsi="Times New Roman" w:cs="Times New Roman"/>
      <w:sz w:val="24"/>
      <w:szCs w:val="24"/>
    </w:rPr>
  </w:style>
  <w:style w:type="character" w:styleId="Hipercze">
    <w:name w:val="Hyperlink"/>
    <w:uiPriority w:val="99"/>
    <w:unhideWhenUsed/>
    <w:rsid w:val="0080414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0414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04145"/>
  </w:style>
  <w:style w:type="character" w:customStyle="1" w:styleId="w8qarf">
    <w:name w:val="w8qarf"/>
    <w:basedOn w:val="Domylnaczcionkaakapitu"/>
    <w:rsid w:val="00596531"/>
  </w:style>
  <w:style w:type="character" w:customStyle="1" w:styleId="lrzxr">
    <w:name w:val="lrzxr"/>
    <w:basedOn w:val="Domylnaczcionkaakapitu"/>
    <w:rsid w:val="00596531"/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E5040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E5040"/>
  </w:style>
  <w:style w:type="paragraph" w:styleId="Zwykytekst">
    <w:name w:val="Plain Text"/>
    <w:basedOn w:val="Normalny"/>
    <w:link w:val="ZwykytekstZnak"/>
    <w:unhideWhenUsed/>
    <w:rsid w:val="00FE504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ZwykytekstZnak">
    <w:name w:val="Zwykły tekst Znak"/>
    <w:basedOn w:val="Domylnaczcionkaakapitu"/>
    <w:link w:val="Zwykytekst"/>
    <w:rsid w:val="00FE5040"/>
    <w:rPr>
      <w:rFonts w:ascii="Courier New" w:eastAsia="Times New Roman" w:hAnsi="Courier New" w:cs="Times New Roman"/>
      <w:sz w:val="20"/>
      <w:szCs w:val="20"/>
      <w:lang w:val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nyWeb">
    <w:name w:val="Normal (Web)"/>
    <w:basedOn w:val="Normalny"/>
    <w:uiPriority w:val="99"/>
    <w:unhideWhenUsed/>
    <w:rsid w:val="008C66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7406C"/>
    <w:rPr>
      <w:color w:val="605E5C"/>
      <w:shd w:val="clear" w:color="auto" w:fill="E1DFDD"/>
    </w:rPr>
  </w:style>
  <w:style w:type="character" w:customStyle="1" w:styleId="apple-tab-span">
    <w:name w:val="apple-tab-span"/>
    <w:basedOn w:val="Domylnaczcionkaakapitu"/>
    <w:rsid w:val="00590702"/>
  </w:style>
  <w:style w:type="table" w:styleId="Tabela-Siatka">
    <w:name w:val="Table Grid"/>
    <w:basedOn w:val="Standardowy"/>
    <w:uiPriority w:val="39"/>
    <w:rsid w:val="00A73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26FE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6FE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6FE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6FE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6FE4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4238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31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4XjYsbY0XD6kHWe1C7ODSZGOSYw==">AMUW2mVPrUR9zwlKfwdkzVJsX9KOvxOo37juyZ5/RiqYd2rLgPWkoOJEotkJKAUyj8Sn1aJ5JlpZDqSfmj5qufUDbbwGwjZUncow6yTR0Ue+Oq2e7POO5rkN33d5hqdxjZfZQPf3Wp5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C5BB3D8-95C3-44AF-B22E-E65A7389D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łgorzata Szafraniec</cp:lastModifiedBy>
  <cp:revision>21</cp:revision>
  <dcterms:created xsi:type="dcterms:W3CDTF">2020-07-04T08:34:00Z</dcterms:created>
  <dcterms:modified xsi:type="dcterms:W3CDTF">2020-09-04T14:53:00Z</dcterms:modified>
</cp:coreProperties>
</file>